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Telecommunication Engineer position at [Company Name] in Kenya Nairobi. As a dedicated professional with a strong background in telecommunications, I am eager to contribute my technical expertise, innovative thinking, and passion for advancing communication technologies to support your organization's mission of driving connectivity and digital transformation in Kenya Nairobi. My experience aligns closely with the requirements of this role, and I am confident that my skills will add value to your team.</w:t>
      </w:r>
    </w:p>
    <w:bookmarkStart w:id="20" w:name="why-telecommunication-engineer"/>
    <w:p>
      <w:pPr>
        <w:pStyle w:val="Heading2"/>
      </w:pPr>
      <w:r>
        <w:t xml:space="preserve">Why Telecommunication Engineer?</w:t>
      </w:r>
    </w:p>
    <w:p>
      <w:pPr>
        <w:pStyle w:val="FirstParagraph"/>
      </w:pPr>
      <w:r>
        <w:t xml:space="preserve">The field of telecommunications is at the heart of modern connectivity, enabling businesses, governments, and communities to thrive in an increasingly digital world. As a Telecommunication Engineer, I have always been driven by the challenge of designing and maintaining robust communication networks that bridge gaps and empower people. In Kenya Nairobi—a hub of innovation and economic activity—this role holds particular significance. The demand for reliable internet infrastructure, mobile services, and smart technologies continues to grow, creating opportunities for engineers who can address both technical complexities and local needs.</w:t>
      </w:r>
    </w:p>
    <w:p>
      <w:pPr>
        <w:pStyle w:val="BodyText"/>
      </w:pPr>
      <w:r>
        <w:t xml:space="preserve">My academic foundation in Electrical Engineering with a specialization in Telecommunications, coupled with over [X years] of hands-on experience in network design, installation, and maintenance, has equipped me to tackle diverse challenges. I have worked on projects ranging from 4G/5G network deployment to fiber-optic infrastructure development, ensuring seamless connectivity for clients across various sectors. In Kenya Nairobi, where the demand for high-speed data and IoT-enabled solutions is rising rapidly, my skills in optimizing network performance and troubleshooting complex systems are directly applicable.</w:t>
      </w:r>
    </w:p>
    <w:bookmarkEnd w:id="20"/>
    <w:bookmarkStart w:id="21" w:name="Xccac98d8c8839d412dea0e51bbe057fda2b7c45"/>
    <w:p>
      <w:pPr>
        <w:pStyle w:val="Heading2"/>
      </w:pPr>
      <w:r>
        <w:t xml:space="preserve">Professional Experience in Telecommunication Engineering</w:t>
      </w:r>
    </w:p>
    <w:p>
      <w:pPr>
        <w:pStyle w:val="FirstParagraph"/>
      </w:pPr>
      <w:r>
        <w:t xml:space="preserve">At [Previous Company Name], I served as a Telecommunication Engineer, where I played a key role in expanding broadband access to underserved regions of Kenya. This experience honed my ability to navigate the unique challenges of Kenya's terrain and regulatory environment. For instance, I led the design and implementation of a hybrid network solution that combined satellite and terrestrial technologies to provide reliable internet connectivity to rural areas near Nairobi. This project not only improved digital inclusion but also demonstrated my commitment to leveraging technology for social impact.</w:t>
      </w:r>
    </w:p>
    <w:p>
      <w:pPr>
        <w:pStyle w:val="BodyText"/>
      </w:pPr>
      <w:r>
        <w:t xml:space="preserve">In addition to technical expertise, I have developed strong soft skills that are critical in this field. Effective communication, teamwork, and problem-solving are at the core of my approach. For example, while working on a project with a mobile network operator in Nairobi, I collaborated with cross-functional teams to resolve signal interference issues during peak hours. By analyzing data trends and coordinating with stakeholders, we successfully increased network capacity by 30%, enhancing user satisfaction and operational efficiency.</w:t>
      </w:r>
    </w:p>
    <w:bookmarkEnd w:id="21"/>
    <w:bookmarkStart w:id="22" w:name="why-kenya-nairobi"/>
    <w:p>
      <w:pPr>
        <w:pStyle w:val="Heading2"/>
      </w:pPr>
      <w:r>
        <w:t xml:space="preserve">Why Kenya Nairobi?</w:t>
      </w:r>
    </w:p>
    <w:p>
      <w:pPr>
        <w:pStyle w:val="FirstParagraph"/>
      </w:pPr>
      <w:r>
        <w:t xml:space="preserve">Kenya Nairobi is a dynamic city that embodies the potential of telecommunications to transform lives. As the capital and largest city, it is a melting pot of startups, multinational corporations, and government initiatives focused on digital innovation. The Kenyan government's Vision 2030 emphasizes the importance of ICT in economic development, creating a fertile ground for professionals like myself to contribute meaningfully.</w:t>
      </w:r>
    </w:p>
    <w:p>
      <w:pPr>
        <w:pStyle w:val="BodyText"/>
      </w:pPr>
      <w:r>
        <w:t xml:space="preserve">Living and working in Nairobi has given me firsthand insight into the region's unique requirements. From understanding local regulations to addressing the need for affordable, high-quality services, I am well-versed in tailoring solutions that align with Kenya's technological landscape. My familiarity with the city’s infrastructure, coupled with my ability to adapt to fast-paced environments, ensures that I can quickly integrate into your team and deliver results.</w:t>
      </w:r>
    </w:p>
    <w:bookmarkEnd w:id="22"/>
    <w:bookmarkStart w:id="23" w:name="key-skills-and-achievements"/>
    <w:p>
      <w:pPr>
        <w:pStyle w:val="Heading2"/>
      </w:pPr>
      <w:r>
        <w:t xml:space="preserve">Key Skills and Achievements</w:t>
      </w:r>
    </w:p>
    <w:p>
      <w:pPr>
        <w:pStyle w:val="FirstParagraph"/>
      </w:pPr>
      <w:r>
        <w:t xml:space="preserve">My technical proficiency includes expertise in network protocols (TCP/IP, LTE, 5G), radio frequency planning, and tools such as MATLAB for signal analysis. I am also skilled in project management methodologies, having successfully managed timelines and budgets for large-scale projects. For example, I spearheaded the rollout of a fiber-to-the-home (FTTH) network in Nairobi’s industrial zones, which reduced latency by 40% and attracted new business investments to the area.</w:t>
      </w:r>
    </w:p>
    <w:p>
      <w:pPr>
        <w:pStyle w:val="BodyText"/>
      </w:pPr>
      <w:r>
        <w:t xml:space="preserve">In terms of achievements, I have been recognized for my contributions to improving network reliability. A recent project involved optimizing a mobile network in Nairobi's central business district, where I implemented load-balancing techniques that minimized service outages during high-traffic periods. This initiative earned commendation from both clients and industry peers, underscoring my ability to deliver measurable outcomes.</w:t>
      </w:r>
    </w:p>
    <w:bookmarkEnd w:id="23"/>
    <w:bookmarkStart w:id="24" w:name="conclusion"/>
    <w:p>
      <w:pPr>
        <w:pStyle w:val="Heading2"/>
      </w:pPr>
      <w:r>
        <w:t xml:space="preserve">Conclusion</w:t>
      </w:r>
    </w:p>
    <w:p>
      <w:pPr>
        <w:pStyle w:val="FirstParagraph"/>
      </w:pPr>
      <w:r>
        <w:t xml:space="preserve">In conclusion, I am eager to bring my experience as a Telecommunication Engineer to [Company Name] in Kenya Nairobi. My technical acumen, passion for innovation, and commitment to excellence position me as a strong candidate for this role. I am particularly drawn to your organization’s focus on [mention specific company value or project related to telecommunications], and I am confident that my skills will align with your goals.</w:t>
      </w:r>
    </w:p>
    <w:p>
      <w:pPr>
        <w:pStyle w:val="BodyText"/>
      </w:pPr>
      <w:r>
        <w:t xml:space="preserve">Thank you for considering my application. I look forward to the opportunity to discuss how I can contribute to the continued success of [Company Name] in Kenya Nairobi. Please feel free to contact me at [Your Phone Number] or [Your Email Address] for any further informat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dc:title>
  <dc:creator/>
  <dc:language>en</dc:language>
  <cp:keywords/>
  <dcterms:created xsi:type="dcterms:W3CDTF">2026-07-21T04:53:13Z</dcterms:created>
  <dcterms:modified xsi:type="dcterms:W3CDTF">2026-07-21T04:53:13Z</dcterms:modified>
</cp:coreProperties>
</file>

<file path=docProps/custom.xml><?xml version="1.0" encoding="utf-8"?>
<Properties xmlns="http://schemas.openxmlformats.org/officeDocument/2006/custom-properties" xmlns:vt="http://schemas.openxmlformats.org/officeDocument/2006/docPropsVTypes"/>
</file>